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1D399F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  <w:t>Task 1 Topics</w:t>
      </w:r>
    </w:p>
    <w:p w14:paraId="5D385C61" w14:textId="77777777" w:rsidR="009451C3" w:rsidRPr="009451C3" w:rsidRDefault="009451C3" w:rsidP="009451C3">
      <w:pPr>
        <w:numPr>
          <w:ilvl w:val="0"/>
          <w:numId w:val="20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  <w:t>Authentication and Access Control</w:t>
      </w:r>
    </w:p>
    <w:p w14:paraId="563CEA5A" w14:textId="77777777" w:rsidR="009451C3" w:rsidRPr="009451C3" w:rsidRDefault="009451C3" w:rsidP="009451C3">
      <w:pPr>
        <w:numPr>
          <w:ilvl w:val="0"/>
          <w:numId w:val="20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  <w:t>Malware</w:t>
      </w:r>
    </w:p>
    <w:p w14:paraId="79F754DC" w14:textId="77777777" w:rsidR="009451C3" w:rsidRPr="009451C3" w:rsidRDefault="009451C3" w:rsidP="009451C3">
      <w:pPr>
        <w:numPr>
          <w:ilvl w:val="0"/>
          <w:numId w:val="20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  <w:t>Network Security</w:t>
      </w:r>
    </w:p>
    <w:p w14:paraId="207F77C8" w14:textId="77777777" w:rsidR="009451C3" w:rsidRPr="009451C3" w:rsidRDefault="009451C3" w:rsidP="009451C3">
      <w:pPr>
        <w:numPr>
          <w:ilvl w:val="0"/>
          <w:numId w:val="20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  <w:t>Entropy</w:t>
      </w:r>
    </w:p>
    <w:p w14:paraId="5522F0DF" w14:textId="77777777" w:rsidR="009451C3" w:rsidRPr="009451C3" w:rsidRDefault="009451C3" w:rsidP="009451C3">
      <w:pPr>
        <w:numPr>
          <w:ilvl w:val="0"/>
          <w:numId w:val="20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  <w:t>Zero Day Attacks</w:t>
      </w:r>
    </w:p>
    <w:p w14:paraId="387F8436" w14:textId="77777777" w:rsidR="009451C3" w:rsidRPr="009451C3" w:rsidRDefault="009451C3" w:rsidP="009451C3">
      <w:pPr>
        <w:numPr>
          <w:ilvl w:val="0"/>
          <w:numId w:val="20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  <w:t>Digital Forensics</w:t>
      </w:r>
    </w:p>
    <w:p w14:paraId="0EFFE65C" w14:textId="77777777" w:rsidR="009451C3" w:rsidRPr="009451C3" w:rsidRDefault="009451C3" w:rsidP="009451C3">
      <w:pPr>
        <w:numPr>
          <w:ilvl w:val="0"/>
          <w:numId w:val="20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  <w:t>AI and ML</w:t>
      </w:r>
    </w:p>
    <w:p w14:paraId="0A3509A1" w14:textId="77777777" w:rsidR="009451C3" w:rsidRPr="009451C3" w:rsidRDefault="009451C3" w:rsidP="009451C3">
      <w:pPr>
        <w:numPr>
          <w:ilvl w:val="0"/>
          <w:numId w:val="20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  <w:t>Artificial intelligence in Cybersecurity</w:t>
      </w:r>
    </w:p>
    <w:p w14:paraId="2FBF0D6D" w14:textId="77777777" w:rsidR="009451C3" w:rsidRPr="009451C3" w:rsidRDefault="009451C3" w:rsidP="009451C3">
      <w:pPr>
        <w:numPr>
          <w:ilvl w:val="0"/>
          <w:numId w:val="20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  <w:t>Dark Web and Cybercrime</w:t>
      </w:r>
    </w:p>
    <w:p w14:paraId="4F72E151" w14:textId="77777777" w:rsidR="009451C3" w:rsidRPr="009451C3" w:rsidRDefault="009451C3" w:rsidP="009451C3">
      <w:pPr>
        <w:numPr>
          <w:ilvl w:val="0"/>
          <w:numId w:val="20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en-IN" w:bidi="hi-IN"/>
          <w14:ligatures w14:val="none"/>
        </w:rPr>
        <w:t>Human Factors in Cybersecurity</w:t>
      </w:r>
    </w:p>
    <w:p w14:paraId="73F53959" w14:textId="77777777" w:rsid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21092BAD" w14:textId="4BB4D8FD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Minutes of the Meeting: Research Paper Flow</w:t>
      </w:r>
    </w:p>
    <w:p w14:paraId="77DD4444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---</w:t>
      </w:r>
    </w:p>
    <w:p w14:paraId="7E90DC49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165FD8D4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1. Understand the Cybersecurity Concept</w:t>
      </w:r>
    </w:p>
    <w:p w14:paraId="760DFDAD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Start by getting familiar with the assigned topic. Break it down—what is it about, why does it matter, and what’s its role in cybersecurity?</w:t>
      </w:r>
    </w:p>
    <w:p w14:paraId="11C9CCB0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Look up some research articles to get a solid definition—keep it short but clear.</w:t>
      </w:r>
    </w:p>
    <w:p w14:paraId="05BE32B7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6CAC417D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---</w:t>
      </w:r>
    </w:p>
    <w:p w14:paraId="27593C4B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256AC1AB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2. Summarize the Concept from Reliable Sources</w:t>
      </w:r>
    </w:p>
    <w:p w14:paraId="0B948E59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Dig deeper using trusted sources like:</w:t>
      </w:r>
    </w:p>
    <w:p w14:paraId="5D259BE9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06DB209A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Google Scholar</w:t>
      </w:r>
    </w:p>
    <w:p w14:paraId="1F7E5717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4CDFC819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MAHE Library Portal</w:t>
      </w:r>
    </w:p>
    <w:p w14:paraId="400C5082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33795482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proofErr w:type="spellStart"/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arXiv</w:t>
      </w:r>
      <w:proofErr w:type="spellEnd"/>
    </w:p>
    <w:p w14:paraId="50ABCB6E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69A80A62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Sci-Hub (if you’re hitting paywalls).</w:t>
      </w:r>
    </w:p>
    <w:p w14:paraId="6EA3401E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07DFBC08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2D3D3F92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Highlight the basics:</w:t>
      </w:r>
    </w:p>
    <w:p w14:paraId="21BC9484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5A9A4293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How it started (a bit of history).</w:t>
      </w:r>
    </w:p>
    <w:p w14:paraId="6AF8EB33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6A63EFA6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What’s happening now (current trends).</w:t>
      </w:r>
    </w:p>
    <w:p w14:paraId="16ED9158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Keep it simple and focused.</w:t>
      </w:r>
    </w:p>
    <w:p w14:paraId="32ED8EDF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5E8ED9CD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294670AE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---</w:t>
      </w:r>
    </w:p>
    <w:p w14:paraId="0E5D8992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35736F05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3. Spot the Problem</w:t>
      </w:r>
    </w:p>
    <w:p w14:paraId="2876E983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Zero in on a specific issue related to the concept. For instance:</w:t>
      </w:r>
    </w:p>
    <w:p w14:paraId="74E90022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29B70560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Struggles with secure data transmission in cryptography.</w:t>
      </w:r>
    </w:p>
    <w:p w14:paraId="6D55F270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1542A63B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Ransomware wreaking havoc on networks.</w:t>
      </w:r>
    </w:p>
    <w:p w14:paraId="38EFDC82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64EB2E1B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2D54BB92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Explain why this problem is a big deal right now. Back it up with stats, news, or real-world examples.</w:t>
      </w:r>
    </w:p>
    <w:p w14:paraId="26AC89E3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443285A2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---</w:t>
      </w:r>
    </w:p>
    <w:p w14:paraId="613D6C38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0C6D8E6B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4. Why Does It Matter?</w:t>
      </w:r>
    </w:p>
    <w:p w14:paraId="61FD4BD4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Talk about the bigger picture.</w:t>
      </w:r>
    </w:p>
    <w:p w14:paraId="4D52DD41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7EFEED43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How does the problem hit businesses, individuals, or even governments?</w:t>
      </w:r>
    </w:p>
    <w:p w14:paraId="14E11DB3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1B3D2755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Why should anyone care about fixing it?</w:t>
      </w:r>
    </w:p>
    <w:p w14:paraId="141AB06A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5EEE7F63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7E99F199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Make it clear why this isn’t just another academic exercise.</w:t>
      </w:r>
    </w:p>
    <w:p w14:paraId="72D6655A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25FB27C1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---</w:t>
      </w:r>
    </w:p>
    <w:p w14:paraId="2F30ECE8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02FD594D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5. Look for Solutions</w:t>
      </w:r>
    </w:p>
    <w:p w14:paraId="4C578A5B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Scout for answers in research papers and industry practices.</w:t>
      </w:r>
    </w:p>
    <w:p w14:paraId="5563A56B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6ACDDAFA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What’s been tried so far?</w:t>
      </w:r>
    </w:p>
    <w:p w14:paraId="7656923E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7235443D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Are these solutions practical, or do they come with strings attached?</w:t>
      </w:r>
    </w:p>
    <w:p w14:paraId="0087D1C6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758744E9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Name-drop tools, frameworks, or techniques that address the issue.</w:t>
      </w:r>
    </w:p>
    <w:p w14:paraId="616B9063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768F0100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---</w:t>
      </w:r>
    </w:p>
    <w:p w14:paraId="67265170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440F1A04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6. Show It in Action</w:t>
      </w:r>
    </w:p>
    <w:p w14:paraId="1265ED9D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lastRenderedPageBreak/>
        <w:t>Pick a real-world example to make it all click.</w:t>
      </w:r>
    </w:p>
    <w:p w14:paraId="6B59518F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For instance: How encryption keeps sensitive data safe.</w:t>
      </w:r>
    </w:p>
    <w:p w14:paraId="5C9ADD9F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Link it back to what you’ve learned—projects, past experiences, or case studies.</w:t>
      </w:r>
    </w:p>
    <w:p w14:paraId="3C351493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5B630FE3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---</w:t>
      </w:r>
    </w:p>
    <w:p w14:paraId="0265520F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0409ADB8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7. Make It Personal</w:t>
      </w:r>
    </w:p>
    <w:p w14:paraId="025A1C07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Bring the problem closer to home.</w:t>
      </w:r>
    </w:p>
    <w:p w14:paraId="55F1FB25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3F3C9762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Have you seen this issue pop up in your studies or work?</w:t>
      </w:r>
    </w:p>
    <w:p w14:paraId="1288657E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15AA52EA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What difference would solving it make in your life or career?</w:t>
      </w:r>
    </w:p>
    <w:p w14:paraId="423BA111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049EDCA6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5D838D1E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This gives your paper a relatable, human touch.</w:t>
      </w:r>
    </w:p>
    <w:p w14:paraId="1AC99650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42982971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---</w:t>
      </w:r>
    </w:p>
    <w:p w14:paraId="627ABE99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19EED8AA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8. Write It Your Way</w:t>
      </w:r>
    </w:p>
    <w:p w14:paraId="7AFAA681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Stick to the format provided but make it yours.</w:t>
      </w:r>
    </w:p>
    <w:p w14:paraId="7CD29E44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Don’t just copy-paste stuff; summarize it in your words to keep it original.</w:t>
      </w:r>
    </w:p>
    <w:p w14:paraId="370E9D33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46B1892A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 xml:space="preserve">Also a minimum of 3 papers have to be </w:t>
      </w:r>
      <w:proofErr w:type="spellStart"/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refferd</w:t>
      </w:r>
      <w:proofErr w:type="spellEnd"/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.</w:t>
      </w:r>
    </w:p>
    <w:p w14:paraId="23E7EFB8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13E4290F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---</w:t>
      </w:r>
    </w:p>
    <w:p w14:paraId="3307D54E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4E8ED54C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9. Cite Like a Pro</w:t>
      </w:r>
    </w:p>
    <w:p w14:paraId="589994C8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Follow the required citation style (APA, IEEE, etc.).</w:t>
      </w:r>
    </w:p>
    <w:p w14:paraId="16EDA423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Stick to credible sources like:</w:t>
      </w:r>
    </w:p>
    <w:p w14:paraId="35BE8046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684BC1B0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Google Scholar</w:t>
      </w:r>
    </w:p>
    <w:p w14:paraId="3D5268FC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1D92628B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MAHE Library Portal</w:t>
      </w:r>
    </w:p>
    <w:p w14:paraId="13DB1D8E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580986C2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proofErr w:type="spellStart"/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arXiv</w:t>
      </w:r>
      <w:proofErr w:type="spellEnd"/>
    </w:p>
    <w:p w14:paraId="0083A6D5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55A3F180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Sci-Hub (if needed).</w:t>
      </w:r>
    </w:p>
    <w:p w14:paraId="0D749738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4CD9E482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5E202CA9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Double-check that your references are accurate and complete.</w:t>
      </w:r>
    </w:p>
    <w:p w14:paraId="135E3CA5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214932FA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---</w:t>
      </w:r>
    </w:p>
    <w:p w14:paraId="10355AAB" w14:textId="77777777" w:rsidR="009451C3" w:rsidRP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5EAE1D5F" w14:textId="69E40E49" w:rsidR="009451C3" w:rsidRDefault="009451C3" w:rsidP="009451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9451C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This approach ensures your paper is solid, well-researched, and personal. It’s all about showing your understanding while ticking all the required boxes.</w:t>
      </w:r>
    </w:p>
    <w:p w14:paraId="002D5C08" w14:textId="77777777" w:rsidR="009451C3" w:rsidRDefault="009451C3" w:rsidP="005E347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</w:p>
    <w:p w14:paraId="73B9ADFF" w14:textId="58A9ABB6" w:rsidR="005E3476" w:rsidRPr="005E3476" w:rsidRDefault="005E3476" w:rsidP="005E347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Research Paper Summary Format</w:t>
      </w:r>
    </w:p>
    <w:p w14:paraId="3554F251" w14:textId="77777777" w:rsidR="005E3476" w:rsidRPr="005E3476" w:rsidRDefault="005E3476" w:rsidP="005E34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1. Paper Details</w:t>
      </w:r>
    </w:p>
    <w:p w14:paraId="16E0EFCF" w14:textId="77777777" w:rsidR="005E3476" w:rsidRPr="005E3476" w:rsidRDefault="005E3476" w:rsidP="005E347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Title</w:t>
      </w: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:</w:t>
      </w:r>
    </w:p>
    <w:p w14:paraId="4E5C9EA2" w14:textId="77777777" w:rsidR="005E3476" w:rsidRPr="005E3476" w:rsidRDefault="005E3476" w:rsidP="005E347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Authors</w:t>
      </w: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:</w:t>
      </w:r>
    </w:p>
    <w:p w14:paraId="523E7CCD" w14:textId="77777777" w:rsidR="005E3476" w:rsidRPr="005E3476" w:rsidRDefault="005E3476" w:rsidP="005E347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Publication</w:t>
      </w: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:</w:t>
      </w:r>
    </w:p>
    <w:p w14:paraId="4246970B" w14:textId="77777777" w:rsidR="005E3476" w:rsidRPr="005E3476" w:rsidRDefault="005E3476" w:rsidP="005E347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Year</w:t>
      </w: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:</w:t>
      </w:r>
    </w:p>
    <w:p w14:paraId="291D6148" w14:textId="77777777" w:rsidR="005E3476" w:rsidRPr="005E3476" w:rsidRDefault="005E3476" w:rsidP="005E347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DOI/Link</w:t>
      </w: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: (if available)</w:t>
      </w:r>
    </w:p>
    <w:p w14:paraId="6729CA4A" w14:textId="77777777" w:rsidR="005E3476" w:rsidRPr="005E3476" w:rsidRDefault="005E3476" w:rsidP="005E34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lastRenderedPageBreak/>
        <w:t>2. Introduction (1 paragraph at least)</w:t>
      </w:r>
    </w:p>
    <w:p w14:paraId="49426F7E" w14:textId="77777777" w:rsidR="005E3476" w:rsidRPr="005E3476" w:rsidRDefault="005E3476" w:rsidP="005E3476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Briefly introduce the research area or problem addressed.</w:t>
      </w:r>
    </w:p>
    <w:p w14:paraId="14BC2339" w14:textId="77777777" w:rsidR="005E3476" w:rsidRPr="005E3476" w:rsidRDefault="005E3476" w:rsidP="005E3476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Explain why this topic is relevant or important in cybersecurity.</w:t>
      </w:r>
    </w:p>
    <w:p w14:paraId="109FEB25" w14:textId="77777777" w:rsidR="005E3476" w:rsidRPr="005E3476" w:rsidRDefault="005E3476" w:rsidP="005E34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3. Core Contribution (1 paragraph at least)</w:t>
      </w:r>
    </w:p>
    <w:p w14:paraId="620CAF13" w14:textId="77777777" w:rsidR="005E3476" w:rsidRPr="005E3476" w:rsidRDefault="005E3476" w:rsidP="005E3476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What is the primary innovation, idea, or solution proposed in the paper?</w:t>
      </w:r>
    </w:p>
    <w:p w14:paraId="1BA5546E" w14:textId="77777777" w:rsidR="005E3476" w:rsidRPr="005E3476" w:rsidRDefault="005E3476" w:rsidP="005E34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4. Key Insights (3–4 bullet points at least)</w:t>
      </w:r>
    </w:p>
    <w:p w14:paraId="30A4C259" w14:textId="77777777" w:rsidR="005E3476" w:rsidRPr="005E3476" w:rsidRDefault="005E3476" w:rsidP="005E347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Highlight the major findings or takeaways.</w:t>
      </w:r>
    </w:p>
    <w:p w14:paraId="3BC0A7A0" w14:textId="77777777" w:rsidR="005E3476" w:rsidRPr="005E3476" w:rsidRDefault="005E3476" w:rsidP="005E347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Include significant statistics, results, or innovations.</w:t>
      </w:r>
    </w:p>
    <w:p w14:paraId="68EB700D" w14:textId="77777777" w:rsidR="005E3476" w:rsidRPr="005E3476" w:rsidRDefault="005E3476" w:rsidP="005E34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5. Relevance to Cybersecurity (2 paragraphs at least)</w:t>
      </w:r>
    </w:p>
    <w:p w14:paraId="2B369524" w14:textId="77777777" w:rsidR="005E3476" w:rsidRPr="005E3476" w:rsidRDefault="005E3476" w:rsidP="005E347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Explain how this research directly applies to cybersecurity concepts, tools, or challenges.</w:t>
      </w:r>
    </w:p>
    <w:p w14:paraId="68044790" w14:textId="77777777" w:rsidR="005E3476" w:rsidRPr="005E3476" w:rsidRDefault="005E3476" w:rsidP="005E347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Provide examples of scenarios where this research could be implemented (e.g., network security, malware detection, ethical hacking).</w:t>
      </w:r>
    </w:p>
    <w:p w14:paraId="073A5614" w14:textId="77777777" w:rsidR="005E3476" w:rsidRPr="005E3476" w:rsidRDefault="005E3476" w:rsidP="005E34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6. Application and Impact (2 paragraphs at least)</w:t>
      </w:r>
    </w:p>
    <w:p w14:paraId="6404ECEB" w14:textId="77777777" w:rsidR="005E3476" w:rsidRPr="005E3476" w:rsidRDefault="005E3476" w:rsidP="005E3476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Discuss the potential impact of this research on cybersecurity practices or the industry.</w:t>
      </w:r>
    </w:p>
    <w:p w14:paraId="2C01E14B" w14:textId="77777777" w:rsidR="005E3476" w:rsidRPr="005E3476" w:rsidRDefault="005E3476" w:rsidP="005E3476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Identify any limitations or challenges in applying the research in real-world scenarios.</w:t>
      </w:r>
    </w:p>
    <w:p w14:paraId="5F2CBFA1" w14:textId="77777777" w:rsidR="005E3476" w:rsidRPr="005E3476" w:rsidRDefault="005E3476" w:rsidP="005E34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7. Evaluation and Critique (2 paragraphs at least)</w:t>
      </w:r>
    </w:p>
    <w:p w14:paraId="52C064F8" w14:textId="77777777" w:rsidR="005E3476" w:rsidRPr="005E3476" w:rsidRDefault="005E3476" w:rsidP="005E3476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Reflect on what you found most valuable in the paper.</w:t>
      </w:r>
    </w:p>
    <w:p w14:paraId="39EE63FF" w14:textId="77777777" w:rsidR="005E3476" w:rsidRPr="005E3476" w:rsidRDefault="005E3476" w:rsidP="005E3476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Critique any aspects you found unclear, incomplete, or debatable.</w:t>
      </w:r>
    </w:p>
    <w:p w14:paraId="097F08AE" w14:textId="77777777" w:rsidR="005E3476" w:rsidRPr="005E3476" w:rsidRDefault="005E3476" w:rsidP="005E34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8. Summary in Your Words (1 paragraph at least)</w:t>
      </w:r>
    </w:p>
    <w:p w14:paraId="697CA2EC" w14:textId="77777777" w:rsidR="005E3476" w:rsidRPr="005E3476" w:rsidRDefault="005E3476" w:rsidP="005E3476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Provide a concise summary of the paper’s contributions, written in your own words.</w:t>
      </w:r>
    </w:p>
    <w:p w14:paraId="6D831BE9" w14:textId="77777777" w:rsidR="005E3476" w:rsidRPr="005E3476" w:rsidRDefault="005E3476" w:rsidP="005E34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9. Conclusion (1 paragraph at least)</w:t>
      </w:r>
    </w:p>
    <w:p w14:paraId="59D2B43A" w14:textId="77777777" w:rsidR="005E3476" w:rsidRPr="005E3476" w:rsidRDefault="005E3476" w:rsidP="005E3476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Reflect on how this paper deepened your understanding of cybersecurity.</w:t>
      </w:r>
    </w:p>
    <w:p w14:paraId="0358F535" w14:textId="77777777" w:rsidR="005E3476" w:rsidRPr="005E3476" w:rsidRDefault="005E3476" w:rsidP="005E3476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Suggest any ideas or future research directions inspired by the paper.</w:t>
      </w:r>
    </w:p>
    <w:p w14:paraId="06C3A775" w14:textId="77777777" w:rsidR="005E3476" w:rsidRPr="005E3476" w:rsidRDefault="005E3476" w:rsidP="005E34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10. References</w:t>
      </w:r>
    </w:p>
    <w:p w14:paraId="1AFBE5A2" w14:textId="77777777" w:rsidR="005E3476" w:rsidRPr="005E3476" w:rsidRDefault="005E3476" w:rsidP="005E3476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Include a proper citation in IEEE format.</w:t>
      </w:r>
    </w:p>
    <w:p w14:paraId="4CA53F2F" w14:textId="77777777" w:rsidR="005E3476" w:rsidRPr="005E3476" w:rsidRDefault="005E3476" w:rsidP="005E347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Instructions for Submission</w:t>
      </w:r>
    </w:p>
    <w:p w14:paraId="7A75C4EA" w14:textId="77777777" w:rsidR="005E3476" w:rsidRPr="005E3476" w:rsidRDefault="005E3476" w:rsidP="005E3476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Length</w:t>
      </w: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: Minimum 2 pages per paper</w:t>
      </w:r>
    </w:p>
    <w:p w14:paraId="131032DB" w14:textId="77777777" w:rsidR="005E3476" w:rsidRPr="005E3476" w:rsidRDefault="005E3476" w:rsidP="005E3476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Format</w:t>
      </w: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 xml:space="preserve">: </w:t>
      </w:r>
    </w:p>
    <w:p w14:paraId="6F7BB9F9" w14:textId="77777777" w:rsidR="005E3476" w:rsidRPr="005E3476" w:rsidRDefault="005E3476" w:rsidP="005E3476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Font</w:t>
      </w: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: Times New Roman, 1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2</w:t>
      </w: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pt.</w:t>
      </w:r>
    </w:p>
    <w:p w14:paraId="789A6B0F" w14:textId="77777777" w:rsidR="005E3476" w:rsidRPr="005E3476" w:rsidRDefault="005E3476" w:rsidP="005E3476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lastRenderedPageBreak/>
        <w:t>Spacing</w:t>
      </w: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: 1.5 line spacing.</w:t>
      </w:r>
    </w:p>
    <w:p w14:paraId="570A03FA" w14:textId="77777777" w:rsidR="005E3476" w:rsidRDefault="005E3476" w:rsidP="005E3476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Margins</w:t>
      </w: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: 1-inch all around.</w:t>
      </w:r>
    </w:p>
    <w:p w14:paraId="64C118B3" w14:textId="1A647AF4" w:rsidR="00DC55E7" w:rsidRPr="005E3476" w:rsidRDefault="00DC55E7" w:rsidP="005E3476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 xml:space="preserve">Alignment: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Justified</w:t>
      </w:r>
    </w:p>
    <w:p w14:paraId="36476C75" w14:textId="77777777" w:rsidR="002A2B4B" w:rsidRPr="005E3476" w:rsidRDefault="005E3476" w:rsidP="005E3476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</w:pPr>
      <w:r w:rsidRPr="005E34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hi-IN"/>
          <w14:ligatures w14:val="none"/>
        </w:rPr>
        <w:t>File Type</w:t>
      </w:r>
      <w:r w:rsidRPr="005E3476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hi-IN"/>
          <w14:ligatures w14:val="none"/>
        </w:rPr>
        <w:t>: Submit as a PDF.</w:t>
      </w:r>
    </w:p>
    <w:sectPr w:rsidR="002A2B4B" w:rsidRPr="005E34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17CE7"/>
    <w:multiLevelType w:val="multilevel"/>
    <w:tmpl w:val="FB023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C82324"/>
    <w:multiLevelType w:val="multilevel"/>
    <w:tmpl w:val="A9909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F6068C"/>
    <w:multiLevelType w:val="multilevel"/>
    <w:tmpl w:val="D6B8D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492647"/>
    <w:multiLevelType w:val="multilevel"/>
    <w:tmpl w:val="75C81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26252"/>
    <w:multiLevelType w:val="multilevel"/>
    <w:tmpl w:val="75549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EB3ABA"/>
    <w:multiLevelType w:val="multilevel"/>
    <w:tmpl w:val="68F02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CB52ED"/>
    <w:multiLevelType w:val="multilevel"/>
    <w:tmpl w:val="420AE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B54D84"/>
    <w:multiLevelType w:val="multilevel"/>
    <w:tmpl w:val="1AFEE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A73E73"/>
    <w:multiLevelType w:val="multilevel"/>
    <w:tmpl w:val="F13E6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5F24F9"/>
    <w:multiLevelType w:val="hybridMultilevel"/>
    <w:tmpl w:val="B9D0DE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F450B4"/>
    <w:multiLevelType w:val="multilevel"/>
    <w:tmpl w:val="B0E28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397426"/>
    <w:multiLevelType w:val="multilevel"/>
    <w:tmpl w:val="4DFA0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97593E"/>
    <w:multiLevelType w:val="multilevel"/>
    <w:tmpl w:val="E8360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F2055C1"/>
    <w:multiLevelType w:val="multilevel"/>
    <w:tmpl w:val="1C02F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B7E2EF6"/>
    <w:multiLevelType w:val="multilevel"/>
    <w:tmpl w:val="7C4E2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C0B532E"/>
    <w:multiLevelType w:val="hybridMultilevel"/>
    <w:tmpl w:val="08B0AD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38397C"/>
    <w:multiLevelType w:val="multilevel"/>
    <w:tmpl w:val="0E624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FB7596"/>
    <w:multiLevelType w:val="multilevel"/>
    <w:tmpl w:val="80944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CEA5FB4"/>
    <w:multiLevelType w:val="multilevel"/>
    <w:tmpl w:val="A5EA7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DC00C08"/>
    <w:multiLevelType w:val="multilevel"/>
    <w:tmpl w:val="881E4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20990031">
    <w:abstractNumId w:val="15"/>
  </w:num>
  <w:num w:numId="2" w16cid:durableId="1141078483">
    <w:abstractNumId w:val="7"/>
  </w:num>
  <w:num w:numId="3" w16cid:durableId="888615537">
    <w:abstractNumId w:val="8"/>
  </w:num>
  <w:num w:numId="4" w16cid:durableId="1125734567">
    <w:abstractNumId w:val="16"/>
  </w:num>
  <w:num w:numId="5" w16cid:durableId="548230476">
    <w:abstractNumId w:val="11"/>
  </w:num>
  <w:num w:numId="6" w16cid:durableId="1092238589">
    <w:abstractNumId w:val="3"/>
  </w:num>
  <w:num w:numId="7" w16cid:durableId="229266926">
    <w:abstractNumId w:val="2"/>
  </w:num>
  <w:num w:numId="8" w16cid:durableId="1935437696">
    <w:abstractNumId w:val="13"/>
  </w:num>
  <w:num w:numId="9" w16cid:durableId="1159418420">
    <w:abstractNumId w:val="18"/>
  </w:num>
  <w:num w:numId="10" w16cid:durableId="502938840">
    <w:abstractNumId w:val="14"/>
  </w:num>
  <w:num w:numId="11" w16cid:durableId="1230193815">
    <w:abstractNumId w:val="19"/>
  </w:num>
  <w:num w:numId="12" w16cid:durableId="52974629">
    <w:abstractNumId w:val="0"/>
  </w:num>
  <w:num w:numId="13" w16cid:durableId="1826119185">
    <w:abstractNumId w:val="12"/>
  </w:num>
  <w:num w:numId="14" w16cid:durableId="1297876471">
    <w:abstractNumId w:val="17"/>
  </w:num>
  <w:num w:numId="15" w16cid:durableId="1898277371">
    <w:abstractNumId w:val="1"/>
  </w:num>
  <w:num w:numId="16" w16cid:durableId="1629623782">
    <w:abstractNumId w:val="6"/>
  </w:num>
  <w:num w:numId="17" w16cid:durableId="1494643623">
    <w:abstractNumId w:val="10"/>
  </w:num>
  <w:num w:numId="18" w16cid:durableId="1603535555">
    <w:abstractNumId w:val="4"/>
  </w:num>
  <w:num w:numId="19" w16cid:durableId="1164710103">
    <w:abstractNumId w:val="5"/>
  </w:num>
  <w:num w:numId="20" w16cid:durableId="6850324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zMjEyNTe1NDC2MDNS0lEKTi0uzszPAykwrAUAa8kb1iwAAAA="/>
  </w:docVars>
  <w:rsids>
    <w:rsidRoot w:val="002A2B4B"/>
    <w:rsid w:val="002A2B4B"/>
    <w:rsid w:val="00487A30"/>
    <w:rsid w:val="004E35F2"/>
    <w:rsid w:val="005E3476"/>
    <w:rsid w:val="008B0F55"/>
    <w:rsid w:val="009451C3"/>
    <w:rsid w:val="00D039FE"/>
    <w:rsid w:val="00D958C7"/>
    <w:rsid w:val="00DC55E7"/>
    <w:rsid w:val="00F94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C2C5D"/>
  <w15:chartTrackingRefBased/>
  <w15:docId w15:val="{90C77AAE-2F1B-46D4-B33F-82380CB73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E34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hi-IN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2B4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A2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hi-IN"/>
      <w14:ligatures w14:val="none"/>
    </w:rPr>
  </w:style>
  <w:style w:type="character" w:styleId="Strong">
    <w:name w:val="Strong"/>
    <w:basedOn w:val="DefaultParagraphFont"/>
    <w:uiPriority w:val="22"/>
    <w:qFormat/>
    <w:rsid w:val="002A2B4B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5E3476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hi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017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1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1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64</Words>
  <Characters>378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avani Sawant</dc:creator>
  <cp:keywords/>
  <dc:description/>
  <cp:lastModifiedBy>SHASHANK NANDAN</cp:lastModifiedBy>
  <cp:revision>2</cp:revision>
  <dcterms:created xsi:type="dcterms:W3CDTF">2024-12-28T03:16:00Z</dcterms:created>
  <dcterms:modified xsi:type="dcterms:W3CDTF">2024-12-28T03:16:00Z</dcterms:modified>
</cp:coreProperties>
</file>